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5D0F" w:rsidRPr="00765DF8" w:rsidRDefault="00245D0F" w:rsidP="00597D46">
      <w:pPr>
        <w:pStyle w:val="FirstParagraph"/>
        <w:spacing w:before="0" w:after="0"/>
        <w:jc w:val="center"/>
        <w:rPr>
          <w:rFonts w:ascii="Times New Roman" w:hAnsi="Times New Roman" w:cs="Times New Roman"/>
          <w:lang w:val="ru-RU"/>
        </w:rPr>
      </w:pPr>
      <w:bookmarkStart w:id="0" w:name="_GoBack"/>
      <w:r w:rsidRPr="00765DF8">
        <w:rPr>
          <w:rFonts w:ascii="Times New Roman" w:hAnsi="Times New Roman" w:cs="Times New Roman"/>
          <w:lang w:val="ru-RU"/>
        </w:rPr>
        <w:t>ДОГОВОР ОБ ОКАЗАНИИ ПЛАТНЫХ ОБРАЗОВАТЕЛЬНЫХ УСЛУГ</w:t>
      </w:r>
    </w:p>
    <w:bookmarkEnd w:id="0"/>
    <w:p w:rsidR="00245D0F" w:rsidRPr="00765DF8" w:rsidRDefault="00245D0F" w:rsidP="00245D0F">
      <w:pPr>
        <w:pStyle w:val="aa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г. Якутск</w:t>
      </w:r>
      <w:r w:rsidRPr="00765DF8">
        <w:rPr>
          <w:rFonts w:ascii="Times New Roman" w:hAnsi="Times New Roman" w:cs="Times New Roman"/>
          <w:lang w:val="ru-RU"/>
        </w:rPr>
        <w:tab/>
      </w:r>
      <w:r w:rsidRPr="00765DF8">
        <w:rPr>
          <w:rFonts w:ascii="Times New Roman" w:hAnsi="Times New Roman" w:cs="Times New Roman"/>
          <w:lang w:val="ru-RU"/>
        </w:rPr>
        <w:tab/>
      </w:r>
      <w:r w:rsidRPr="00765DF8">
        <w:rPr>
          <w:rFonts w:ascii="Times New Roman" w:hAnsi="Times New Roman" w:cs="Times New Roman"/>
          <w:lang w:val="ru-RU"/>
        </w:rPr>
        <w:tab/>
      </w:r>
      <w:r w:rsidRPr="00765DF8">
        <w:rPr>
          <w:rFonts w:ascii="Times New Roman" w:hAnsi="Times New Roman" w:cs="Times New Roman"/>
          <w:lang w:val="ru-RU"/>
        </w:rPr>
        <w:tab/>
      </w:r>
      <w:r w:rsidRPr="00765DF8">
        <w:rPr>
          <w:rFonts w:ascii="Times New Roman" w:hAnsi="Times New Roman" w:cs="Times New Roman"/>
          <w:lang w:val="ru-RU"/>
        </w:rPr>
        <w:tab/>
      </w:r>
      <w:r w:rsidRPr="00765DF8">
        <w:rPr>
          <w:rFonts w:ascii="Times New Roman" w:hAnsi="Times New Roman" w:cs="Times New Roman"/>
          <w:lang w:val="ru-RU"/>
        </w:rPr>
        <w:tab/>
      </w:r>
      <w:r w:rsidRPr="00765DF8">
        <w:rPr>
          <w:rFonts w:ascii="Times New Roman" w:hAnsi="Times New Roman" w:cs="Times New Roman"/>
          <w:lang w:val="ru-RU"/>
        </w:rPr>
        <w:tab/>
        <w:t>«___» ______________ 20__ г.</w:t>
      </w:r>
    </w:p>
    <w:p w:rsidR="00245D0F" w:rsidRPr="00765DF8" w:rsidRDefault="00245D0F" w:rsidP="00245D0F">
      <w:pPr>
        <w:pStyle w:val="aa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Государственное автономное учреждение Республики Саха (Якутия) Центр отдыха и оздоровления детей «Сосновый бор» (в дальнейшем — «Исполнитель»), в лице директора Ивановой Яны Николаевны, действующей на основании Устава, с одной стороны, и гражданин</w:t>
      </w:r>
    </w:p>
    <w:p w:rsidR="00245D0F" w:rsidRPr="00765DF8" w:rsidRDefault="00245D0F" w:rsidP="00245D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:rsidR="00245D0F" w:rsidRPr="00765DF8" w:rsidRDefault="00245D0F" w:rsidP="00245D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:rsidR="00245D0F" w:rsidRPr="00765DF8" w:rsidRDefault="00245D0F" w:rsidP="00245D0F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765DF8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r w:rsidRPr="00765DF8">
        <w:rPr>
          <w:rStyle w:val="a6"/>
          <w:rFonts w:ascii="Times New Roman" w:hAnsi="Times New Roman" w:cs="Times New Roman"/>
          <w:b w:val="0"/>
          <w:bCs/>
          <w:i/>
          <w:color w:val="auto"/>
          <w:sz w:val="24"/>
          <w:szCs w:val="24"/>
          <w:vertAlign w:val="superscript"/>
        </w:rPr>
        <w:t>Ф. И. О. родителя, законного представителя</w:t>
      </w:r>
      <w:r w:rsidRPr="00765DF8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]</w:t>
      </w:r>
      <w:r w:rsidRPr="00765DF8">
        <w:rPr>
          <w:rFonts w:ascii="Times New Roman" w:hAnsi="Times New Roman" w:cs="Times New Roman"/>
          <w:sz w:val="24"/>
          <w:szCs w:val="24"/>
          <w:vertAlign w:val="superscript"/>
        </w:rPr>
        <w:t>,</w:t>
      </w:r>
    </w:p>
    <w:p w:rsidR="00245D0F" w:rsidRPr="00765DF8" w:rsidRDefault="00245D0F" w:rsidP="00245D0F">
      <w:pPr>
        <w:pStyle w:val="aa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именуемый(-</w:t>
      </w:r>
      <w:proofErr w:type="spellStart"/>
      <w:r w:rsidRPr="00765DF8">
        <w:rPr>
          <w:rFonts w:ascii="Times New Roman" w:hAnsi="Times New Roman" w:cs="Times New Roman"/>
          <w:lang w:val="ru-RU"/>
        </w:rPr>
        <w:t>ая</w:t>
      </w:r>
      <w:proofErr w:type="spellEnd"/>
      <w:r w:rsidRPr="00765DF8">
        <w:rPr>
          <w:rFonts w:ascii="Times New Roman" w:hAnsi="Times New Roman" w:cs="Times New Roman"/>
          <w:lang w:val="ru-RU"/>
        </w:rPr>
        <w:t>) в дальнейшем «Заказчик», действующий (</w:t>
      </w:r>
      <w:proofErr w:type="spellStart"/>
      <w:r w:rsidRPr="00765DF8">
        <w:rPr>
          <w:rFonts w:ascii="Times New Roman" w:hAnsi="Times New Roman" w:cs="Times New Roman"/>
          <w:lang w:val="ru-RU"/>
        </w:rPr>
        <w:t>ая</w:t>
      </w:r>
      <w:proofErr w:type="spellEnd"/>
      <w:r w:rsidRPr="00765DF8">
        <w:rPr>
          <w:rFonts w:ascii="Times New Roman" w:hAnsi="Times New Roman" w:cs="Times New Roman"/>
          <w:lang w:val="ru-RU"/>
        </w:rPr>
        <w:t>) в интересах несовершеннолетнего</w:t>
      </w:r>
    </w:p>
    <w:p w:rsidR="00245D0F" w:rsidRPr="00765DF8" w:rsidRDefault="00245D0F" w:rsidP="00245D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 xml:space="preserve">_____________________________________________________________________________ </w:t>
      </w:r>
    </w:p>
    <w:p w:rsidR="00245D0F" w:rsidRPr="00765DF8" w:rsidRDefault="00245D0F" w:rsidP="00245D0F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[</w:t>
      </w:r>
      <w:r w:rsidRPr="00765DF8">
        <w:rPr>
          <w:rStyle w:val="a6"/>
          <w:rFonts w:ascii="Times New Roman" w:hAnsi="Times New Roman" w:cs="Times New Roman"/>
          <w:b w:val="0"/>
          <w:bCs/>
          <w:i/>
          <w:sz w:val="24"/>
          <w:szCs w:val="24"/>
          <w:vertAlign w:val="superscript"/>
        </w:rPr>
        <w:t>Ф. И. О.</w:t>
      </w:r>
      <w:r w:rsidRPr="00765DF8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]</w:t>
      </w:r>
      <w:r w:rsidRPr="00765DF8">
        <w:rPr>
          <w:rFonts w:ascii="Times New Roman" w:hAnsi="Times New Roman" w:cs="Times New Roman"/>
          <w:sz w:val="24"/>
          <w:szCs w:val="24"/>
          <w:vertAlign w:val="superscript"/>
        </w:rPr>
        <w:t xml:space="preserve"> (воспитанник)</w:t>
      </w:r>
    </w:p>
    <w:p w:rsidR="00245D0F" w:rsidRPr="00765DF8" w:rsidRDefault="00245D0F" w:rsidP="00245D0F">
      <w:pPr>
        <w:pStyle w:val="aa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именуемого (ой) в дальнейшем «Потребитель», с другой стороны, в соответствии с Гражданским кодексом Российской Федерации, Федеральными законами «Об образовании в Российской Федерации» и «О защите прав потребителей», а также Правилами оказания платных образовательных услуг, утвержденными Постановлением Правительства Российской Федерации от 15.08.2013г. №</w:t>
      </w:r>
      <w:r w:rsidR="00F9490D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 xml:space="preserve">706, заключили настоящий Договор о нижеследующем: </w:t>
      </w:r>
    </w:p>
    <w:p w:rsidR="00245D0F" w:rsidRPr="00765DF8" w:rsidRDefault="00245D0F" w:rsidP="00245D0F">
      <w:pPr>
        <w:pStyle w:val="aa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245D0F" w:rsidRPr="00765DF8" w:rsidRDefault="00245D0F" w:rsidP="00245D0F">
      <w:pPr>
        <w:pStyle w:val="aa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1. ПРЕДМЕТ ДОГОВОРА</w:t>
      </w:r>
    </w:p>
    <w:p w:rsidR="00245D0F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1.1. Исполнитель обязуется предоставить образовательную услугу, а Заказчик обязуется оплатить платные образовательные услуги:</w:t>
      </w:r>
    </w:p>
    <w:p w:rsidR="00765DF8" w:rsidRPr="00765DF8" w:rsidRDefault="00765DF8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tbl>
      <w:tblPr>
        <w:tblStyle w:val="a5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78"/>
        <w:gridCol w:w="2783"/>
        <w:gridCol w:w="1842"/>
        <w:gridCol w:w="1418"/>
        <w:gridCol w:w="1417"/>
        <w:gridCol w:w="1371"/>
      </w:tblGrid>
      <w:tr w:rsidR="00245D0F" w:rsidRPr="00765DF8" w:rsidTr="00765DF8">
        <w:trPr>
          <w:trHeight w:val="1043"/>
        </w:trPr>
        <w:tc>
          <w:tcPr>
            <w:tcW w:w="478" w:type="dxa"/>
          </w:tcPr>
          <w:p w:rsidR="00245D0F" w:rsidRPr="00765DF8" w:rsidRDefault="00245D0F" w:rsidP="00E104B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5DF8">
              <w:rPr>
                <w:rFonts w:ascii="Times New Roman" w:hAnsi="Times New Roman" w:cs="Times New Roman"/>
                <w:b/>
              </w:rPr>
              <w:t>№</w:t>
            </w:r>
          </w:p>
        </w:tc>
        <w:tc>
          <w:tcPr>
            <w:tcW w:w="2783" w:type="dxa"/>
          </w:tcPr>
          <w:p w:rsidR="00245D0F" w:rsidRPr="00765DF8" w:rsidRDefault="00245D0F" w:rsidP="00E104B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5DF8">
              <w:rPr>
                <w:rFonts w:ascii="Times New Roman" w:hAnsi="Times New Roman" w:cs="Times New Roman"/>
                <w:b/>
              </w:rPr>
              <w:t>Наименование услуг</w:t>
            </w:r>
          </w:p>
        </w:tc>
        <w:tc>
          <w:tcPr>
            <w:tcW w:w="1842" w:type="dxa"/>
          </w:tcPr>
          <w:p w:rsidR="00245D0F" w:rsidRPr="00765DF8" w:rsidRDefault="00245D0F" w:rsidP="00E104B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5DF8">
              <w:rPr>
                <w:rFonts w:ascii="Times New Roman" w:hAnsi="Times New Roman" w:cs="Times New Roman"/>
                <w:b/>
              </w:rPr>
              <w:t>Форма предоставления (оказания) услуг</w:t>
            </w:r>
          </w:p>
        </w:tc>
        <w:tc>
          <w:tcPr>
            <w:tcW w:w="1418" w:type="dxa"/>
          </w:tcPr>
          <w:p w:rsidR="00245D0F" w:rsidRPr="00765DF8" w:rsidRDefault="00245D0F" w:rsidP="00E104B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5DF8">
              <w:rPr>
                <w:rFonts w:ascii="Times New Roman" w:hAnsi="Times New Roman" w:cs="Times New Roman"/>
                <w:b/>
              </w:rPr>
              <w:t>Стоимость в руб. за одно занятие</w:t>
            </w:r>
          </w:p>
        </w:tc>
        <w:tc>
          <w:tcPr>
            <w:tcW w:w="1417" w:type="dxa"/>
          </w:tcPr>
          <w:p w:rsidR="00245D0F" w:rsidRPr="00765DF8" w:rsidRDefault="00245D0F" w:rsidP="00E104B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5DF8">
              <w:rPr>
                <w:rFonts w:ascii="Times New Roman" w:hAnsi="Times New Roman" w:cs="Times New Roman"/>
                <w:b/>
              </w:rPr>
              <w:t>Количество занятий в месяц</w:t>
            </w:r>
          </w:p>
        </w:tc>
        <w:tc>
          <w:tcPr>
            <w:tcW w:w="1371" w:type="dxa"/>
          </w:tcPr>
          <w:p w:rsidR="00245D0F" w:rsidRPr="00765DF8" w:rsidRDefault="00245D0F" w:rsidP="00E104B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65DF8">
              <w:rPr>
                <w:rFonts w:ascii="Times New Roman" w:hAnsi="Times New Roman" w:cs="Times New Roman"/>
                <w:b/>
              </w:rPr>
              <w:t>Стоимость в месяц</w:t>
            </w:r>
          </w:p>
        </w:tc>
      </w:tr>
      <w:tr w:rsidR="00FA0609" w:rsidRPr="00765DF8" w:rsidTr="00765DF8">
        <w:trPr>
          <w:trHeight w:val="593"/>
        </w:trPr>
        <w:tc>
          <w:tcPr>
            <w:tcW w:w="478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783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Кружок «Английский язык в играх»</w:t>
            </w:r>
          </w:p>
        </w:tc>
        <w:tc>
          <w:tcPr>
            <w:tcW w:w="1842" w:type="dxa"/>
          </w:tcPr>
          <w:p w:rsidR="00FA0609" w:rsidRPr="00765DF8" w:rsidRDefault="00FA0609" w:rsidP="00E10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Очно</w:t>
            </w:r>
          </w:p>
        </w:tc>
        <w:tc>
          <w:tcPr>
            <w:tcW w:w="1418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1417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71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0</w:t>
            </w:r>
          </w:p>
        </w:tc>
      </w:tr>
      <w:tr w:rsidR="00FA0609" w:rsidRPr="00765DF8" w:rsidTr="00765DF8">
        <w:trPr>
          <w:trHeight w:val="512"/>
        </w:trPr>
        <w:tc>
          <w:tcPr>
            <w:tcW w:w="478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783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Кружок «Лего конструирование»</w:t>
            </w:r>
          </w:p>
        </w:tc>
        <w:tc>
          <w:tcPr>
            <w:tcW w:w="1842" w:type="dxa"/>
          </w:tcPr>
          <w:p w:rsidR="00FA0609" w:rsidRPr="00765DF8" w:rsidRDefault="00FA0609" w:rsidP="00E10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Очно</w:t>
            </w:r>
          </w:p>
        </w:tc>
        <w:tc>
          <w:tcPr>
            <w:tcW w:w="1418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417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71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</w:tr>
      <w:tr w:rsidR="00FA0609" w:rsidRPr="00765DF8" w:rsidTr="00765DF8">
        <w:trPr>
          <w:trHeight w:val="337"/>
        </w:trPr>
        <w:tc>
          <w:tcPr>
            <w:tcW w:w="478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783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Кружок «Хореография»</w:t>
            </w:r>
          </w:p>
        </w:tc>
        <w:tc>
          <w:tcPr>
            <w:tcW w:w="1842" w:type="dxa"/>
          </w:tcPr>
          <w:p w:rsidR="00FA0609" w:rsidRPr="00765DF8" w:rsidRDefault="00FA0609" w:rsidP="00E10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Очно</w:t>
            </w:r>
          </w:p>
        </w:tc>
        <w:tc>
          <w:tcPr>
            <w:tcW w:w="1418" w:type="dxa"/>
          </w:tcPr>
          <w:p w:rsidR="00FA0609" w:rsidRDefault="00FA0609" w:rsidP="00C432AA">
            <w:pPr>
              <w:jc w:val="center"/>
            </w:pPr>
            <w:r w:rsidRPr="00D9434B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417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71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</w:tr>
      <w:tr w:rsidR="00FA0609" w:rsidRPr="00765DF8" w:rsidTr="00765DF8">
        <w:trPr>
          <w:trHeight w:val="530"/>
        </w:trPr>
        <w:tc>
          <w:tcPr>
            <w:tcW w:w="478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783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Кружок «Необычное в обычном»</w:t>
            </w:r>
          </w:p>
        </w:tc>
        <w:tc>
          <w:tcPr>
            <w:tcW w:w="1842" w:type="dxa"/>
          </w:tcPr>
          <w:p w:rsidR="00FA0609" w:rsidRPr="00765DF8" w:rsidRDefault="00FA0609" w:rsidP="00E10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Очно</w:t>
            </w:r>
          </w:p>
        </w:tc>
        <w:tc>
          <w:tcPr>
            <w:tcW w:w="1418" w:type="dxa"/>
          </w:tcPr>
          <w:p w:rsidR="00FA0609" w:rsidRDefault="00FA0609" w:rsidP="00C432AA">
            <w:pPr>
              <w:jc w:val="center"/>
            </w:pPr>
            <w:r w:rsidRPr="00D9434B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417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71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</w:tr>
      <w:tr w:rsidR="00FA0609" w:rsidRPr="00765DF8" w:rsidTr="00765DF8">
        <w:trPr>
          <w:trHeight w:val="577"/>
        </w:trPr>
        <w:tc>
          <w:tcPr>
            <w:tcW w:w="478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783" w:type="dxa"/>
          </w:tcPr>
          <w:p w:rsidR="00FA0609" w:rsidRPr="00765DF8" w:rsidRDefault="00FA0609" w:rsidP="00E104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Кружок «Национальные виды спорта»</w:t>
            </w:r>
          </w:p>
        </w:tc>
        <w:tc>
          <w:tcPr>
            <w:tcW w:w="1842" w:type="dxa"/>
          </w:tcPr>
          <w:p w:rsidR="00FA0609" w:rsidRPr="00765DF8" w:rsidRDefault="00FA0609" w:rsidP="00E104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sz w:val="24"/>
                <w:szCs w:val="24"/>
              </w:rPr>
              <w:t>Очно</w:t>
            </w:r>
          </w:p>
        </w:tc>
        <w:tc>
          <w:tcPr>
            <w:tcW w:w="1418" w:type="dxa"/>
          </w:tcPr>
          <w:p w:rsidR="00FA0609" w:rsidRDefault="00FA0609" w:rsidP="00C432AA">
            <w:pPr>
              <w:jc w:val="center"/>
            </w:pPr>
            <w:r w:rsidRPr="00D9434B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417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71" w:type="dxa"/>
          </w:tcPr>
          <w:p w:rsidR="00FA0609" w:rsidRDefault="00FA0609" w:rsidP="00C432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</w:tr>
      <w:tr w:rsidR="00FA0609" w:rsidRPr="00765DF8" w:rsidTr="00765DF8">
        <w:trPr>
          <w:trHeight w:val="335"/>
        </w:trPr>
        <w:tc>
          <w:tcPr>
            <w:tcW w:w="6521" w:type="dxa"/>
            <w:gridSpan w:val="4"/>
          </w:tcPr>
          <w:p w:rsidR="00FA0609" w:rsidRPr="00765DF8" w:rsidRDefault="00FA0609" w:rsidP="00E104B6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1417" w:type="dxa"/>
          </w:tcPr>
          <w:p w:rsidR="00FA0609" w:rsidRPr="00765DF8" w:rsidRDefault="00FA0609" w:rsidP="00E104B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1371" w:type="dxa"/>
          </w:tcPr>
          <w:p w:rsidR="00FA0609" w:rsidRPr="00765DF8" w:rsidRDefault="00FA0609" w:rsidP="00FA06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DF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80</w:t>
            </w:r>
          </w:p>
        </w:tc>
      </w:tr>
    </w:tbl>
    <w:p w:rsidR="00F9490D" w:rsidRPr="00765DF8" w:rsidRDefault="00F9490D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1.2. Освоение образовательных программ дошкольного образования не сопровождается проведением промежуточных аттестаций и итоговой аттестации воспитанника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245D0F" w:rsidRPr="00765DF8" w:rsidRDefault="00245D0F" w:rsidP="00245D0F">
      <w:pPr>
        <w:pStyle w:val="Compact"/>
        <w:numPr>
          <w:ilvl w:val="0"/>
          <w:numId w:val="3"/>
        </w:numPr>
        <w:spacing w:before="0" w:after="0"/>
        <w:ind w:left="0" w:firstLine="0"/>
        <w:jc w:val="center"/>
        <w:rPr>
          <w:rFonts w:ascii="Times New Roman" w:hAnsi="Times New Roman" w:cs="Times New Roman"/>
        </w:rPr>
      </w:pPr>
      <w:r w:rsidRPr="00765DF8">
        <w:rPr>
          <w:rFonts w:ascii="Times New Roman" w:hAnsi="Times New Roman" w:cs="Times New Roman"/>
        </w:rPr>
        <w:t>ПРАВА ИСПОЛНИТЕЛЯ, ЗАКАЗЧИКА, ПОТРЕБИТЕЛЯ</w:t>
      </w:r>
    </w:p>
    <w:p w:rsidR="00245D0F" w:rsidRPr="00765DF8" w:rsidRDefault="00245D0F" w:rsidP="00245D0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2.1. Исполнитель вправе: </w:t>
      </w:r>
    </w:p>
    <w:p w:rsidR="00245D0F" w:rsidRPr="00765DF8" w:rsidRDefault="00245D0F" w:rsidP="00245D0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2.1.1. Самостоятельно осуществлять образовательный процесс, устанавливать системы оценок, применять к Потребителю меры поощрения и меры дисциплинарного взыскания в соответствии с законодательством Российской Федерации, Уставом и локальными нормативными актами Исполнителя. </w:t>
      </w:r>
    </w:p>
    <w:p w:rsidR="00245D0F" w:rsidRPr="00765DF8" w:rsidRDefault="00245D0F" w:rsidP="00245D0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1.2. Изменить график предоставления платных образовательных услуг в связи с производственной необходимостью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2. Заказчик вправе: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lastRenderedPageBreak/>
        <w:t xml:space="preserve">2.2.1. Получать от Исполнителя предоставления информации по вопросам организации и обеспечения надлежащего предоставления услуг, предусмотренных разделом 1 настоящего Договора. 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 Обращаться к Исполнителю по вопросам, касающимся образовательного процесса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3</w:t>
      </w:r>
      <w:r w:rsidRPr="00765DF8">
        <w:rPr>
          <w:rFonts w:ascii="Times New Roman" w:hAnsi="Times New Roman" w:cs="Times New Roman"/>
          <w:lang w:val="ru-RU"/>
        </w:rPr>
        <w:t xml:space="preserve">. Получать от Исполнителя предоставления информации по вопросам организации и обеспечения надлежащего предоставления услуг, предусмотренных разделом 1 настоящего Договора </w:t>
      </w:r>
    </w:p>
    <w:p w:rsidR="00245D0F" w:rsidRPr="00765DF8" w:rsidRDefault="003721B3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4</w:t>
      </w:r>
      <w:r w:rsidR="00245D0F" w:rsidRPr="00765DF8">
        <w:rPr>
          <w:rFonts w:ascii="Times New Roman" w:hAnsi="Times New Roman" w:cs="Times New Roman"/>
          <w:lang w:val="ru-RU"/>
        </w:rPr>
        <w:t>. Пользоваться имуществом Исполнителя, необходимым для освоения образовательной программы, во время занятий, предусмотренных расписанием.</w:t>
      </w:r>
    </w:p>
    <w:p w:rsidR="00245D0F" w:rsidRPr="00765DF8" w:rsidRDefault="003721B3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5</w:t>
      </w:r>
      <w:r w:rsidR="00245D0F" w:rsidRPr="00765DF8">
        <w:rPr>
          <w:rFonts w:ascii="Times New Roman" w:hAnsi="Times New Roman" w:cs="Times New Roman"/>
          <w:lang w:val="ru-RU"/>
        </w:rPr>
        <w:t xml:space="preserve">. Получать полную и достоверную информацию об оценке знаний, умений, навыков и компетенций </w:t>
      </w:r>
      <w:r w:rsidR="00765DF8" w:rsidRPr="00765DF8">
        <w:rPr>
          <w:rFonts w:ascii="Times New Roman" w:hAnsi="Times New Roman" w:cs="Times New Roman"/>
          <w:lang w:val="ru-RU"/>
        </w:rPr>
        <w:t xml:space="preserve">Потребителя </w:t>
      </w:r>
      <w:r w:rsidR="00245D0F" w:rsidRPr="00765DF8">
        <w:rPr>
          <w:rFonts w:ascii="Times New Roman" w:hAnsi="Times New Roman" w:cs="Times New Roman"/>
          <w:lang w:val="ru-RU"/>
        </w:rPr>
        <w:t>и критериях этой оценки.</w:t>
      </w:r>
    </w:p>
    <w:p w:rsidR="00245D0F" w:rsidRPr="00765DF8" w:rsidRDefault="003721B3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2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6</w:t>
      </w:r>
      <w:r w:rsidR="00245D0F" w:rsidRPr="00765DF8">
        <w:rPr>
          <w:rFonts w:ascii="Times New Roman" w:hAnsi="Times New Roman" w:cs="Times New Roman"/>
          <w:lang w:val="ru-RU"/>
        </w:rPr>
        <w:t>. Принимать участие в социально-культурных, оздоровительных и иных мероприятиях, организованных Исполнителем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245D0F" w:rsidRPr="00765DF8" w:rsidRDefault="00245D0F" w:rsidP="00245D0F">
      <w:pPr>
        <w:pStyle w:val="Compact"/>
        <w:numPr>
          <w:ilvl w:val="0"/>
          <w:numId w:val="4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r w:rsidRPr="00765DF8">
        <w:rPr>
          <w:rFonts w:ascii="Times New Roman" w:hAnsi="Times New Roman" w:cs="Times New Roman"/>
        </w:rPr>
        <w:t>ОБЯЗАННОСТИ ИСПОЛНИТЕЛЯ, ЗАКАЗЧИКА И ПОТРЕБИТЕЛЯ</w:t>
      </w:r>
    </w:p>
    <w:p w:rsidR="003721B3" w:rsidRPr="00765DF8" w:rsidRDefault="00245D0F" w:rsidP="00245D0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3.1. Исполнитель обязан: </w:t>
      </w:r>
    </w:p>
    <w:p w:rsidR="00245D0F" w:rsidRPr="00765DF8" w:rsidRDefault="00245D0F" w:rsidP="003721B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1.1. Зачислить Потребителя на обучение по дополнительной образовательной программе, указанной в разделе 1 настоящего Договора.</w:t>
      </w:r>
    </w:p>
    <w:p w:rsidR="003721B3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1.2. Организовать и обеспечить надлежащее предоставление образовательных услуг, предусмотренных разделом 1 настоящего Договора. Образовательные услуги оказываются в соответствии с дополнительной образовательной программой, учебным планом, годовым календарным учебным графиком и утвержденным Исполнителем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 xml:space="preserve">расписанием занятий. 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1.3. Создать Потребителю необходимые условия для освоения выбранной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дополнительной образовательной услуги, обеспечить охрану жизни и здоровья Потребителя во время проведения занятий.</w:t>
      </w:r>
    </w:p>
    <w:p w:rsidR="003721B3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1.4. Сохранить место за Потребителем в случае пропуска занятий по уважительным причинам (с учетом оплаты услуг, предусмотренных разделом 1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 xml:space="preserve">настоящего Договора). </w:t>
      </w:r>
    </w:p>
    <w:p w:rsidR="003721B3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1.5. Проявлять уважение к личности Потребителя, оберегать его от всех форм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физического и психического насилия, обеспечить условия укрепления нравственного, физического и психологического здоровья, эмоционального благополучия Потребителя с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 xml:space="preserve">учетом его индивидуальных особенностей. 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1.6. Уведомить Заказчика о нецелесообразности оказания Потребителю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платных образовательных услуг в объеме, предусмотренном разделом 1 настоящего Договора, вследствие его индивидуальных особенностей, делающих невозможным или педагогически нецелесообразным оказание данных услуг.</w:t>
      </w:r>
    </w:p>
    <w:p w:rsidR="003721B3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3.2. Заказчик обязан: 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2.1. Своевременно вносить плату за предоставляемые образовательные услуги,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 xml:space="preserve">указанные в разделе 1 настоящего Договора в размере и порядке, определенных настоящим Договором, а также предоставлять платежные документы, подтверждающие такую оплату. 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2.2. Для оказания услуги, указанных в разделе 1 настоящего Договора, Заказчику необходимо заключить и подписать настоящий Договор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2.3. Незамедлительно сообщать Исполнителю об изменении контактного телефона и места жительства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2.4. Обеспечить посещение Потребителем занятий согласно учебному расписанию, извещать Исполнителя об уважительных причинах отсутствия Потребителя на занятиях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2.5. Посещать родительские собрания, организованные Исполнителем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2.6. Соблюдать требования Устава, правила внутреннего распорядка и иные локальные нормативные акты Исполнителя, обеспечить соблюдение Потребителем требований Устава и иных локальных нормативных актов Учреждения, соблюдение учебной дисциплины и общепринятых норм поведения, в том числе уважения к педагогическим работникам, административно-хозяйственному персоналу Исполнителя и другим обучающимся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7.</w:t>
      </w:r>
      <w:r w:rsidRPr="00765DF8">
        <w:rPr>
          <w:rFonts w:ascii="Times New Roman" w:hAnsi="Times New Roman" w:cs="Times New Roman"/>
          <w:lang w:val="ru-RU"/>
        </w:rPr>
        <w:t xml:space="preserve"> </w:t>
      </w:r>
      <w:r w:rsidR="00765DF8" w:rsidRPr="00765DF8">
        <w:rPr>
          <w:rFonts w:ascii="Times New Roman" w:hAnsi="Times New Roman" w:cs="Times New Roman"/>
          <w:lang w:val="ru-RU"/>
        </w:rPr>
        <w:t>О</w:t>
      </w:r>
      <w:r w:rsidRPr="00765DF8">
        <w:rPr>
          <w:rFonts w:ascii="Times New Roman" w:hAnsi="Times New Roman" w:cs="Times New Roman"/>
          <w:lang w:val="ru-RU"/>
        </w:rPr>
        <w:t>бязан соблюдать требования, установленные в ст.43 ФЗ от 29.12.2012г. №273 «Об образовании в Российской Федерации», в т.ч.: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7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1.</w:t>
      </w:r>
      <w:r w:rsidRPr="00765DF8">
        <w:rPr>
          <w:rFonts w:ascii="Times New Roman" w:hAnsi="Times New Roman" w:cs="Times New Roman"/>
          <w:lang w:val="ru-RU"/>
        </w:rPr>
        <w:t xml:space="preserve"> </w:t>
      </w:r>
      <w:r w:rsidR="00765DF8" w:rsidRPr="00765DF8">
        <w:rPr>
          <w:rFonts w:ascii="Times New Roman" w:hAnsi="Times New Roman" w:cs="Times New Roman"/>
          <w:lang w:val="ru-RU"/>
        </w:rPr>
        <w:t>Организовать п</w:t>
      </w:r>
      <w:r w:rsidRPr="00765DF8">
        <w:rPr>
          <w:rFonts w:ascii="Times New Roman" w:hAnsi="Times New Roman" w:cs="Times New Roman"/>
          <w:lang w:val="ru-RU"/>
        </w:rPr>
        <w:t>осещ</w:t>
      </w:r>
      <w:r w:rsidR="00765DF8" w:rsidRPr="00765DF8">
        <w:rPr>
          <w:rFonts w:ascii="Times New Roman" w:hAnsi="Times New Roman" w:cs="Times New Roman"/>
          <w:lang w:val="ru-RU"/>
        </w:rPr>
        <w:t xml:space="preserve">ение </w:t>
      </w:r>
      <w:r w:rsidRPr="00765DF8">
        <w:rPr>
          <w:rFonts w:ascii="Times New Roman" w:hAnsi="Times New Roman" w:cs="Times New Roman"/>
          <w:lang w:val="ru-RU"/>
        </w:rPr>
        <w:t>заняти</w:t>
      </w:r>
      <w:r w:rsidR="00765DF8" w:rsidRPr="00765DF8">
        <w:rPr>
          <w:rFonts w:ascii="Times New Roman" w:hAnsi="Times New Roman" w:cs="Times New Roman"/>
          <w:lang w:val="ru-RU"/>
        </w:rPr>
        <w:t>й Потребителем</w:t>
      </w:r>
      <w:r w:rsidRPr="00765DF8">
        <w:rPr>
          <w:rFonts w:ascii="Times New Roman" w:hAnsi="Times New Roman" w:cs="Times New Roman"/>
          <w:lang w:val="ru-RU"/>
        </w:rPr>
        <w:t xml:space="preserve"> согласно расписанию, извещать Исполнителя о причинах отсутствия на занятиях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7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2.</w:t>
      </w:r>
      <w:r w:rsidRPr="00765DF8">
        <w:rPr>
          <w:rFonts w:ascii="Times New Roman" w:hAnsi="Times New Roman" w:cs="Times New Roman"/>
          <w:lang w:val="ru-RU"/>
        </w:rPr>
        <w:t xml:space="preserve"> Соблюдать требования Устава, правила внутреннего распорядка и иные локальные нормативные акты Исполнителя, соблюдать дисциплину и общепринятые нормы поведения, в том числе проявлять уважение к педагогическим работникам, административно-хозяйственному персоналу Исполнителя и другим обучающимся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3.</w:t>
      </w:r>
      <w:r w:rsidR="00765DF8" w:rsidRPr="00765DF8">
        <w:rPr>
          <w:rFonts w:ascii="Times New Roman" w:hAnsi="Times New Roman" w:cs="Times New Roman"/>
          <w:lang w:val="ru-RU"/>
        </w:rPr>
        <w:t>2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7</w:t>
      </w:r>
      <w:r w:rsidRPr="00765DF8">
        <w:rPr>
          <w:rFonts w:ascii="Times New Roman" w:hAnsi="Times New Roman" w:cs="Times New Roman"/>
          <w:lang w:val="ru-RU"/>
        </w:rPr>
        <w:t>.</w:t>
      </w:r>
      <w:r w:rsidR="00765DF8" w:rsidRPr="00765DF8">
        <w:rPr>
          <w:rFonts w:ascii="Times New Roman" w:hAnsi="Times New Roman" w:cs="Times New Roman"/>
          <w:lang w:val="ru-RU"/>
        </w:rPr>
        <w:t>3.</w:t>
      </w:r>
      <w:r w:rsidRPr="00765DF8">
        <w:rPr>
          <w:rFonts w:ascii="Times New Roman" w:hAnsi="Times New Roman" w:cs="Times New Roman"/>
          <w:lang w:val="ru-RU"/>
        </w:rPr>
        <w:t xml:space="preserve"> Бережно относится к имуществу Исполнителя.</w:t>
      </w:r>
    </w:p>
    <w:p w:rsidR="003721B3" w:rsidRPr="00765DF8" w:rsidRDefault="003721B3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245D0F" w:rsidRPr="00765DF8" w:rsidRDefault="00245D0F" w:rsidP="003721B3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СТОИМОСТЬ УСЛУГ, СРОКИ И ПОРЯДОК ИХ ОПЛАТЫ</w:t>
      </w:r>
    </w:p>
    <w:p w:rsidR="00DC2D35" w:rsidRPr="00765DF8" w:rsidRDefault="00DC2D35" w:rsidP="00DC2D35">
      <w:pPr>
        <w:pStyle w:val="FirstParagraph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4.1. Стоимость дополнительных образовательных услуг, оказываемых Исполнителем, составляет 3</w:t>
      </w:r>
      <w:r w:rsidR="00FA0609">
        <w:rPr>
          <w:rFonts w:ascii="Times New Roman" w:hAnsi="Times New Roman" w:cs="Times New Roman"/>
          <w:lang w:val="ru-RU"/>
        </w:rPr>
        <w:t>7</w:t>
      </w:r>
      <w:r w:rsidRPr="00765DF8">
        <w:rPr>
          <w:rFonts w:ascii="Times New Roman" w:hAnsi="Times New Roman" w:cs="Times New Roman"/>
          <w:lang w:val="ru-RU"/>
        </w:rPr>
        <w:t>80 (Тр</w:t>
      </w:r>
      <w:r w:rsidR="00F9490D" w:rsidRPr="00765DF8">
        <w:rPr>
          <w:rFonts w:ascii="Times New Roman" w:hAnsi="Times New Roman" w:cs="Times New Roman"/>
          <w:lang w:val="ru-RU"/>
        </w:rPr>
        <w:t>и</w:t>
      </w:r>
      <w:r w:rsidRPr="00765DF8">
        <w:rPr>
          <w:rFonts w:ascii="Times New Roman" w:hAnsi="Times New Roman" w:cs="Times New Roman"/>
          <w:lang w:val="ru-RU"/>
        </w:rPr>
        <w:t xml:space="preserve"> тысячи семьсот </w:t>
      </w:r>
      <w:r w:rsidR="00FA0609">
        <w:rPr>
          <w:rFonts w:ascii="Times New Roman" w:hAnsi="Times New Roman" w:cs="Times New Roman"/>
          <w:lang w:val="ru-RU"/>
        </w:rPr>
        <w:t>восем</w:t>
      </w:r>
      <w:r w:rsidRPr="00765DF8">
        <w:rPr>
          <w:rFonts w:ascii="Times New Roman" w:hAnsi="Times New Roman" w:cs="Times New Roman"/>
          <w:lang w:val="ru-RU"/>
        </w:rPr>
        <w:t>ьдесят) рублей  в месяц.</w:t>
      </w:r>
    </w:p>
    <w:p w:rsidR="00DC2D35" w:rsidRPr="00765DF8" w:rsidRDefault="00DC2D35" w:rsidP="00DC2D35">
      <w:pPr>
        <w:pStyle w:val="FirstParagraph"/>
        <w:spacing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4.2. Увеличение стоимости таких услуг после заключения настоящего договора не допускается, за исключением увеличения стоимости указанных услуг с учетом уровня инфляции, предусмотренного основными характеристиками федерального бюджета на очередной финансовый год и плановый период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4.3. Оплата производится не позднее 15 числа месяца, следующего за расчетным, в безналичном порядке на счет Исполнителя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4.4. Оплата услуг подтверждается путем предоставления Исполнителю платежного документа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4.5. В случае пропуска занятий </w:t>
      </w:r>
      <w:r w:rsidR="00FD431A" w:rsidRPr="00765DF8">
        <w:rPr>
          <w:rFonts w:ascii="Times New Roman" w:hAnsi="Times New Roman" w:cs="Times New Roman"/>
          <w:lang w:val="ru-RU"/>
        </w:rPr>
        <w:t>воспитанником</w:t>
      </w:r>
      <w:r w:rsidRPr="00765DF8">
        <w:rPr>
          <w:rFonts w:ascii="Times New Roman" w:hAnsi="Times New Roman" w:cs="Times New Roman"/>
          <w:lang w:val="ru-RU"/>
        </w:rPr>
        <w:t xml:space="preserve"> по болезни в течение месяца и более по заявлению </w:t>
      </w:r>
      <w:r w:rsidR="00FD431A" w:rsidRPr="00765DF8">
        <w:rPr>
          <w:rFonts w:ascii="Times New Roman" w:hAnsi="Times New Roman" w:cs="Times New Roman"/>
          <w:lang w:val="ru-RU"/>
        </w:rPr>
        <w:t>Потребителя</w:t>
      </w:r>
      <w:r w:rsidRPr="00765DF8">
        <w:rPr>
          <w:rFonts w:ascii="Times New Roman" w:hAnsi="Times New Roman" w:cs="Times New Roman"/>
          <w:lang w:val="ru-RU"/>
        </w:rPr>
        <w:t xml:space="preserve"> производится перерасчет оплаты в счет следующего периода при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предоставлении медицинской справки.</w:t>
      </w:r>
    </w:p>
    <w:p w:rsidR="003721B3" w:rsidRPr="00765DF8" w:rsidRDefault="003721B3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721B3" w:rsidRPr="00765DF8" w:rsidRDefault="00245D0F" w:rsidP="003721B3">
      <w:pPr>
        <w:pStyle w:val="Compact"/>
        <w:numPr>
          <w:ilvl w:val="0"/>
          <w:numId w:val="6"/>
        </w:numPr>
        <w:spacing w:before="0" w:after="0"/>
        <w:ind w:left="0" w:firstLine="0"/>
        <w:jc w:val="center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ОСНОВАНИЯ ИЗМЕНЕНИЯ И РАСТОРЖЕНИЯ ДОГОВОРА</w:t>
      </w:r>
    </w:p>
    <w:p w:rsidR="003721B3" w:rsidRPr="00765DF8" w:rsidRDefault="00245D0F" w:rsidP="003721B3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5.1. Условия, на которых заключен настоящий Договор, могут быть изменены по соглашению сторон или в соответствии с действующим законодательством Российской Федерации. </w:t>
      </w:r>
    </w:p>
    <w:p w:rsidR="00765DF8" w:rsidRPr="00765DF8" w:rsidRDefault="00245D0F" w:rsidP="003721B3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5.2. Настоящий Договор может быть расторгнут по соглашению сторон. </w:t>
      </w:r>
    </w:p>
    <w:p w:rsidR="00245D0F" w:rsidRPr="00765DF8" w:rsidRDefault="00245D0F" w:rsidP="003721B3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5.3. Настоящий Договор может быть расторгнут по инициативе Исполнителя в одностороннем порядке в случаях:</w:t>
      </w:r>
    </w:p>
    <w:p w:rsidR="00245D0F" w:rsidRPr="00765DF8" w:rsidRDefault="00245D0F" w:rsidP="00245D0F">
      <w:pPr>
        <w:numPr>
          <w:ilvl w:val="0"/>
          <w:numId w:val="7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>просрочки оплаты стоимости платных образовательных услуг;</w:t>
      </w:r>
    </w:p>
    <w:p w:rsidR="00245D0F" w:rsidRPr="00765DF8" w:rsidRDefault="00245D0F" w:rsidP="00245D0F">
      <w:pPr>
        <w:numPr>
          <w:ilvl w:val="0"/>
          <w:numId w:val="7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>ненадлежащего исполнения обязательства по оказанию платных образовательных услуг вследствие действий (бездействия) Потребителя;</w:t>
      </w:r>
    </w:p>
    <w:p w:rsidR="003721B3" w:rsidRPr="00765DF8" w:rsidRDefault="00245D0F" w:rsidP="00245D0F">
      <w:pPr>
        <w:numPr>
          <w:ilvl w:val="0"/>
          <w:numId w:val="7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>в</w:t>
      </w:r>
      <w:r w:rsidR="00765DF8" w:rsidRPr="00765DF8">
        <w:rPr>
          <w:rFonts w:ascii="Times New Roman" w:hAnsi="Times New Roman" w:cs="Times New Roman"/>
          <w:sz w:val="24"/>
          <w:szCs w:val="24"/>
        </w:rPr>
        <w:t xml:space="preserve"> </w:t>
      </w:r>
      <w:r w:rsidRPr="00765DF8">
        <w:rPr>
          <w:rFonts w:ascii="Times New Roman" w:hAnsi="Times New Roman" w:cs="Times New Roman"/>
          <w:sz w:val="24"/>
          <w:szCs w:val="24"/>
        </w:rPr>
        <w:t xml:space="preserve">иных случаях, предусмотренных законодательством Российской Федерации. </w:t>
      </w:r>
    </w:p>
    <w:p w:rsidR="00245D0F" w:rsidRPr="00765DF8" w:rsidRDefault="00245D0F" w:rsidP="003721B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65DF8">
        <w:rPr>
          <w:rFonts w:ascii="Times New Roman" w:hAnsi="Times New Roman" w:cs="Times New Roman"/>
          <w:sz w:val="24"/>
          <w:szCs w:val="24"/>
        </w:rPr>
        <w:t xml:space="preserve">5.4. Исполнитель вправе отказаться от обязательств по Договору при условии полного возмещения Заказчику убытков. </w:t>
      </w:r>
    </w:p>
    <w:p w:rsidR="00245D0F" w:rsidRPr="00765DF8" w:rsidRDefault="00245D0F" w:rsidP="003721B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5.5. Заказчик вправе отказаться от исполнения настоящего Договора при условии оплаты Исполнителю фактически понесённых им расходов, связанных с исполнением обязательств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по Договору.</w:t>
      </w:r>
    </w:p>
    <w:p w:rsidR="003721B3" w:rsidRDefault="003721B3" w:rsidP="003721B3">
      <w:pPr>
        <w:pStyle w:val="aa"/>
        <w:spacing w:before="0" w:after="0"/>
        <w:rPr>
          <w:rFonts w:ascii="Times New Roman" w:hAnsi="Times New Roman" w:cs="Times New Roman"/>
          <w:lang w:val="ru-RU"/>
        </w:rPr>
      </w:pPr>
    </w:p>
    <w:p w:rsidR="00AA12B8" w:rsidRDefault="00AA12B8" w:rsidP="003721B3">
      <w:pPr>
        <w:pStyle w:val="aa"/>
        <w:spacing w:before="0" w:after="0"/>
        <w:rPr>
          <w:rFonts w:ascii="Times New Roman" w:hAnsi="Times New Roman" w:cs="Times New Roman"/>
          <w:lang w:val="ru-RU"/>
        </w:rPr>
      </w:pPr>
    </w:p>
    <w:p w:rsidR="00AA12B8" w:rsidRPr="00765DF8" w:rsidRDefault="00E45A60" w:rsidP="003721B3">
      <w:pPr>
        <w:pStyle w:val="aa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="00300B40">
        <w:rPr>
          <w:rFonts w:ascii="Times New Roman" w:hAnsi="Times New Roman" w:cs="Times New Roman"/>
          <w:lang w:val="ru-RU"/>
        </w:rPr>
        <w:t xml:space="preserve"> </w:t>
      </w:r>
    </w:p>
    <w:p w:rsidR="00245D0F" w:rsidRPr="00E45A60" w:rsidRDefault="00245D0F" w:rsidP="003721B3">
      <w:pPr>
        <w:pStyle w:val="Compact"/>
        <w:numPr>
          <w:ilvl w:val="0"/>
          <w:numId w:val="8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E45A60">
        <w:rPr>
          <w:rFonts w:ascii="Times New Roman" w:hAnsi="Times New Roman" w:cs="Times New Roman"/>
          <w:lang w:val="ru-RU"/>
        </w:rPr>
        <w:t>ОТВЕТСТВЕННОСТЬ ИСПОЛНИТЕЛЯ, ЗАКАЗЧИКА И ПОТРЕБИТЕЛЯ</w:t>
      </w:r>
    </w:p>
    <w:p w:rsidR="00245D0F" w:rsidRPr="00765DF8" w:rsidRDefault="00245D0F" w:rsidP="003721B3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6.1.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В случае неисполнения или ненадлежащего исполнения обязательств по настоящему договору стороны несут ответственность, предусмотренную законодательством Российской Федерации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6.2. При обнаружении недостатка образовательной услуги, в том числе оказания ее не</w:t>
      </w:r>
      <w:r w:rsidR="00765DF8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в полном объеме, Заказчик вправе по своему выбору потребовать безвозмездного оказания образовательной услуги или соразмерного уменьшения стоимости оказанной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образовательной услуги.</w:t>
      </w:r>
    </w:p>
    <w:p w:rsidR="003721B3" w:rsidRPr="00765DF8" w:rsidRDefault="003721B3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721B3" w:rsidRPr="00765DF8" w:rsidRDefault="00245D0F" w:rsidP="003721B3">
      <w:pPr>
        <w:pStyle w:val="Compact"/>
        <w:numPr>
          <w:ilvl w:val="0"/>
          <w:numId w:val="9"/>
        </w:numPr>
        <w:spacing w:before="0" w:after="0"/>
        <w:ind w:left="0" w:firstLine="0"/>
        <w:jc w:val="center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СРОК ДЕЙСТВИЯ ДОГОВОРА</w:t>
      </w:r>
    </w:p>
    <w:p w:rsidR="00245D0F" w:rsidRPr="00765DF8" w:rsidRDefault="00245D0F" w:rsidP="003721B3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7.1 </w:t>
      </w:r>
      <w:r w:rsidR="00340072" w:rsidRPr="00340072">
        <w:rPr>
          <w:rFonts w:ascii="Times New Roman" w:hAnsi="Times New Roman" w:cs="Times New Roman"/>
          <w:lang w:val="ru-RU"/>
        </w:rPr>
        <w:t xml:space="preserve">Настоящий договор вступает в силу с момента его подписания Сторонами и действует до </w:t>
      </w:r>
      <w:r w:rsidR="00340072">
        <w:rPr>
          <w:rFonts w:ascii="Times New Roman" w:hAnsi="Times New Roman" w:cs="Times New Roman"/>
          <w:lang w:val="ru-RU"/>
        </w:rPr>
        <w:t>______________________</w:t>
      </w:r>
      <w:r w:rsidR="00340072" w:rsidRPr="00340072">
        <w:rPr>
          <w:rFonts w:ascii="Times New Roman" w:hAnsi="Times New Roman" w:cs="Times New Roman"/>
          <w:lang w:val="ru-RU"/>
        </w:rPr>
        <w:t>.</w:t>
      </w:r>
    </w:p>
    <w:p w:rsidR="003721B3" w:rsidRPr="00765DF8" w:rsidRDefault="003721B3" w:rsidP="003721B3">
      <w:pPr>
        <w:pStyle w:val="Compact"/>
        <w:spacing w:before="0" w:after="0"/>
        <w:ind w:firstLine="708"/>
        <w:jc w:val="both"/>
        <w:rPr>
          <w:rFonts w:ascii="Times New Roman" w:hAnsi="Times New Roman" w:cs="Times New Roman"/>
          <w:lang w:val="ru-RU"/>
        </w:rPr>
      </w:pPr>
    </w:p>
    <w:p w:rsidR="00245D0F" w:rsidRPr="00765DF8" w:rsidRDefault="00245D0F" w:rsidP="003721B3">
      <w:pPr>
        <w:pStyle w:val="Compact"/>
        <w:numPr>
          <w:ilvl w:val="0"/>
          <w:numId w:val="10"/>
        </w:numPr>
        <w:spacing w:before="0" w:after="0"/>
        <w:ind w:left="0" w:firstLine="0"/>
        <w:jc w:val="center"/>
        <w:rPr>
          <w:rFonts w:ascii="Times New Roman" w:hAnsi="Times New Roman" w:cs="Times New Roman"/>
        </w:rPr>
      </w:pPr>
      <w:r w:rsidRPr="00765DF8">
        <w:rPr>
          <w:rFonts w:ascii="Times New Roman" w:hAnsi="Times New Roman" w:cs="Times New Roman"/>
        </w:rPr>
        <w:t>ЗАКЛЮЧИТЕЛЬНЫЕ ПОЛОЖЕНИЯ</w:t>
      </w:r>
    </w:p>
    <w:p w:rsidR="00245D0F" w:rsidRPr="00765DF8" w:rsidRDefault="00245D0F" w:rsidP="00245D0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8.1. Настоящий Договор составлен в двух экземплярах, по одному для каждой из сторон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представителями сторон.</w:t>
      </w:r>
    </w:p>
    <w:p w:rsidR="00245D0F" w:rsidRPr="00765DF8" w:rsidRDefault="00245D0F" w:rsidP="00245D0F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>8.2. Изменения Договора оформляются дополнительными соглашениями к Договору.</w:t>
      </w:r>
    </w:p>
    <w:p w:rsidR="003721B3" w:rsidRPr="00765DF8" w:rsidRDefault="00245D0F" w:rsidP="003721B3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65DF8">
        <w:rPr>
          <w:rFonts w:ascii="Times New Roman" w:hAnsi="Times New Roman" w:cs="Times New Roman"/>
          <w:lang w:val="ru-RU"/>
        </w:rPr>
        <w:t xml:space="preserve">8.3. Сведения, указанные в настоящем Договоре, соответствуют информации, размещенной на официальном сайте Исполнителя в сети </w:t>
      </w:r>
      <w:r w:rsidR="003721B3" w:rsidRPr="00765DF8">
        <w:rPr>
          <w:rFonts w:ascii="Times New Roman" w:hAnsi="Times New Roman" w:cs="Times New Roman"/>
          <w:lang w:val="ru-RU"/>
        </w:rPr>
        <w:t>«</w:t>
      </w:r>
      <w:r w:rsidRPr="00765DF8">
        <w:rPr>
          <w:rFonts w:ascii="Times New Roman" w:hAnsi="Times New Roman" w:cs="Times New Roman"/>
          <w:lang w:val="ru-RU"/>
        </w:rPr>
        <w:t>Интернет</w:t>
      </w:r>
      <w:r w:rsidR="003721B3" w:rsidRPr="00765DF8">
        <w:rPr>
          <w:rFonts w:ascii="Times New Roman" w:hAnsi="Times New Roman" w:cs="Times New Roman"/>
          <w:lang w:val="ru-RU"/>
        </w:rPr>
        <w:t>»</w:t>
      </w:r>
      <w:r w:rsidRPr="00765DF8">
        <w:rPr>
          <w:rFonts w:ascii="Times New Roman" w:hAnsi="Times New Roman" w:cs="Times New Roman"/>
          <w:lang w:val="ru-RU"/>
        </w:rPr>
        <w:t xml:space="preserve"> на дату заключения настоящего</w:t>
      </w:r>
      <w:r w:rsidR="003721B3" w:rsidRPr="00765DF8">
        <w:rPr>
          <w:rFonts w:ascii="Times New Roman" w:hAnsi="Times New Roman" w:cs="Times New Roman"/>
          <w:lang w:val="ru-RU"/>
        </w:rPr>
        <w:t xml:space="preserve"> </w:t>
      </w:r>
      <w:r w:rsidRPr="00765DF8">
        <w:rPr>
          <w:rFonts w:ascii="Times New Roman" w:hAnsi="Times New Roman" w:cs="Times New Roman"/>
          <w:lang w:val="ru-RU"/>
        </w:rPr>
        <w:t>Договора</w:t>
      </w:r>
      <w:r w:rsidR="003721B3" w:rsidRPr="00765DF8">
        <w:rPr>
          <w:rFonts w:ascii="Times New Roman" w:hAnsi="Times New Roman" w:cs="Times New Roman"/>
          <w:lang w:val="ru-RU"/>
        </w:rPr>
        <w:t>.</w:t>
      </w:r>
    </w:p>
    <w:p w:rsidR="003721B3" w:rsidRDefault="003721B3" w:rsidP="003721B3">
      <w:pPr>
        <w:pStyle w:val="aa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245D0F" w:rsidRDefault="00245D0F" w:rsidP="003721B3">
      <w:pPr>
        <w:pStyle w:val="aa"/>
        <w:numPr>
          <w:ilvl w:val="0"/>
          <w:numId w:val="10"/>
        </w:numPr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47459">
        <w:rPr>
          <w:rFonts w:ascii="Times New Roman" w:hAnsi="Times New Roman" w:cs="Times New Roman"/>
          <w:lang w:val="ru-RU"/>
        </w:rPr>
        <w:t>АДРЕСА И РЕКВИЗИТЫ СТОРОН</w:t>
      </w:r>
    </w:p>
    <w:p w:rsidR="003721B3" w:rsidRPr="003721B3" w:rsidRDefault="003721B3" w:rsidP="003721B3">
      <w:pPr>
        <w:pStyle w:val="aa"/>
        <w:spacing w:before="0" w:after="0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сполнитель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="00D321FC">
        <w:rPr>
          <w:rFonts w:ascii="Times New Roman" w:hAnsi="Times New Roman" w:cs="Times New Roman"/>
          <w:lang w:val="ru-RU"/>
        </w:rPr>
        <w:t>З</w:t>
      </w:r>
      <w:r>
        <w:rPr>
          <w:rFonts w:ascii="Times New Roman" w:hAnsi="Times New Roman" w:cs="Times New Roman"/>
          <w:lang w:val="ru-RU"/>
        </w:rPr>
        <w:t>аказчик</w:t>
      </w:r>
    </w:p>
    <w:tbl>
      <w:tblPr>
        <w:tblW w:w="9747" w:type="dxa"/>
        <w:tblLayout w:type="fixed"/>
        <w:tblLook w:val="01E0" w:firstRow="1" w:lastRow="1" w:firstColumn="1" w:lastColumn="1" w:noHBand="0" w:noVBand="0"/>
      </w:tblPr>
      <w:tblGrid>
        <w:gridCol w:w="4479"/>
        <w:gridCol w:w="5268"/>
      </w:tblGrid>
      <w:tr w:rsidR="003721B3" w:rsidRPr="003721B3" w:rsidTr="00D321FC">
        <w:tc>
          <w:tcPr>
            <w:tcW w:w="4479" w:type="dxa"/>
          </w:tcPr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ГАУ ДО РС (Я) «</w:t>
            </w:r>
            <w:proofErr w:type="spellStart"/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ЦОиОД</w:t>
            </w:r>
            <w:proofErr w:type="spellEnd"/>
            <w:r w:rsidRPr="003721B3">
              <w:rPr>
                <w:rFonts w:ascii="Times New Roman" w:hAnsi="Times New Roman" w:cs="Times New Roman"/>
                <w:sz w:val="24"/>
                <w:szCs w:val="24"/>
              </w:rPr>
              <w:t xml:space="preserve"> «Сосновый бор»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 xml:space="preserve">677008, РС(Я), г.Якутск, 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 xml:space="preserve">Сергеляхское шоссе, </w:t>
            </w:r>
            <w:smartTag w:uri="urn:schemas-microsoft-com:office:smarttags" w:element="metricconverter">
              <w:smartTagPr>
                <w:attr w:name="ProductID" w:val="12 км"/>
              </w:smartTagPr>
              <w:r w:rsidRPr="003721B3">
                <w:rPr>
                  <w:rFonts w:ascii="Times New Roman" w:hAnsi="Times New Roman" w:cs="Times New Roman"/>
                  <w:sz w:val="24"/>
                  <w:szCs w:val="24"/>
                </w:rPr>
                <w:t>12 км</w:t>
              </w:r>
            </w:smartTag>
            <w:r w:rsidRPr="003721B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ИНН/КПП 1435036477/143501001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Лицевой счет  30075035138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Расчетный счет 40601810100003000001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ГРКЦ НБ РС (Я) Банка России г.Якутск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БИК 049805001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л/с 30075035138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ОГРН 1021401065201</w:t>
            </w: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21B3" w:rsidRP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Директор _________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Иванова Я.Н.</w:t>
            </w:r>
          </w:p>
        </w:tc>
        <w:tc>
          <w:tcPr>
            <w:tcW w:w="5268" w:type="dxa"/>
          </w:tcPr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гр. 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Паспорт 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Выдан 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</w:t>
            </w: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конт.телефон</w:t>
            </w:r>
            <w:proofErr w:type="spellEnd"/>
            <w:proofErr w:type="gramEnd"/>
            <w:r w:rsidRPr="003721B3">
              <w:rPr>
                <w:rFonts w:ascii="Times New Roman" w:hAnsi="Times New Roman" w:cs="Times New Roman"/>
                <w:sz w:val="24"/>
                <w:szCs w:val="24"/>
              </w:rPr>
              <w:t xml:space="preserve"> ______________________________</w:t>
            </w:r>
          </w:p>
          <w:p w:rsidR="003721B3" w:rsidRDefault="003721B3" w:rsidP="003721B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21B3" w:rsidRPr="003721B3" w:rsidRDefault="003721B3" w:rsidP="00D321F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__________</w:t>
            </w:r>
            <w:r w:rsidR="00765DF8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___</w:t>
            </w:r>
            <w:r w:rsidR="00D321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21B3">
              <w:rPr>
                <w:rFonts w:ascii="Times New Roman" w:hAnsi="Times New Roman" w:cs="Times New Roman"/>
                <w:sz w:val="24"/>
                <w:szCs w:val="24"/>
              </w:rPr>
              <w:t>(_____________________)</w:t>
            </w:r>
          </w:p>
        </w:tc>
      </w:tr>
    </w:tbl>
    <w:p w:rsidR="003721B3" w:rsidRPr="003721B3" w:rsidRDefault="003721B3" w:rsidP="003721B3">
      <w:pPr>
        <w:pStyle w:val="aa"/>
        <w:spacing w:before="0" w:after="0"/>
        <w:rPr>
          <w:rFonts w:ascii="Times New Roman" w:hAnsi="Times New Roman" w:cs="Times New Roman"/>
          <w:lang w:val="ru-RU"/>
        </w:rPr>
      </w:pPr>
    </w:p>
    <w:sectPr w:rsidR="003721B3" w:rsidRPr="003721B3" w:rsidSect="005C50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96392E"/>
    <w:multiLevelType w:val="multilevel"/>
    <w:tmpl w:val="10585D9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EBD25B7"/>
    <w:multiLevelType w:val="multilevel"/>
    <w:tmpl w:val="B8948FF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1D8619"/>
    <w:multiLevelType w:val="multilevel"/>
    <w:tmpl w:val="CE6EDDF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B43FDC"/>
    <w:multiLevelType w:val="multilevel"/>
    <w:tmpl w:val="BF40918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4B2AE0"/>
    <w:multiLevelType w:val="multilevel"/>
    <w:tmpl w:val="A060197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0F8D63D"/>
    <w:multiLevelType w:val="multilevel"/>
    <w:tmpl w:val="B8809CB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F10CA9E"/>
    <w:multiLevelType w:val="multilevel"/>
    <w:tmpl w:val="5BC4DD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9DB1302"/>
    <w:multiLevelType w:val="multilevel"/>
    <w:tmpl w:val="50E49F9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CF005B"/>
    <w:multiLevelType w:val="hybridMultilevel"/>
    <w:tmpl w:val="8CC299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A5323A"/>
    <w:multiLevelType w:val="multilevel"/>
    <w:tmpl w:val="E398E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6"/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6371"/>
    <w:rsid w:val="000F6858"/>
    <w:rsid w:val="00192E88"/>
    <w:rsid w:val="00196F5F"/>
    <w:rsid w:val="00204585"/>
    <w:rsid w:val="00220289"/>
    <w:rsid w:val="0023316D"/>
    <w:rsid w:val="00245D0F"/>
    <w:rsid w:val="00274D5B"/>
    <w:rsid w:val="002C3129"/>
    <w:rsid w:val="002C40BE"/>
    <w:rsid w:val="002E5E30"/>
    <w:rsid w:val="002F0757"/>
    <w:rsid w:val="00300B40"/>
    <w:rsid w:val="00340072"/>
    <w:rsid w:val="00370EDC"/>
    <w:rsid w:val="003721B3"/>
    <w:rsid w:val="003F3736"/>
    <w:rsid w:val="003F777B"/>
    <w:rsid w:val="00416C72"/>
    <w:rsid w:val="004466A9"/>
    <w:rsid w:val="00491B34"/>
    <w:rsid w:val="0059318D"/>
    <w:rsid w:val="00597D46"/>
    <w:rsid w:val="005B359D"/>
    <w:rsid w:val="005B3964"/>
    <w:rsid w:val="005B51C9"/>
    <w:rsid w:val="005C50C0"/>
    <w:rsid w:val="005D5255"/>
    <w:rsid w:val="005E4B2A"/>
    <w:rsid w:val="005F3C01"/>
    <w:rsid w:val="00691425"/>
    <w:rsid w:val="006C6454"/>
    <w:rsid w:val="006E591F"/>
    <w:rsid w:val="006F6371"/>
    <w:rsid w:val="006F7947"/>
    <w:rsid w:val="00717174"/>
    <w:rsid w:val="00765DF8"/>
    <w:rsid w:val="007B5139"/>
    <w:rsid w:val="00845C5A"/>
    <w:rsid w:val="0086659B"/>
    <w:rsid w:val="008B52B1"/>
    <w:rsid w:val="00920176"/>
    <w:rsid w:val="009D764B"/>
    <w:rsid w:val="00AA12B8"/>
    <w:rsid w:val="00B10404"/>
    <w:rsid w:val="00B17298"/>
    <w:rsid w:val="00B346B2"/>
    <w:rsid w:val="00B926E9"/>
    <w:rsid w:val="00B95389"/>
    <w:rsid w:val="00BC4368"/>
    <w:rsid w:val="00BF0473"/>
    <w:rsid w:val="00C0287C"/>
    <w:rsid w:val="00D321FC"/>
    <w:rsid w:val="00D44B39"/>
    <w:rsid w:val="00D77437"/>
    <w:rsid w:val="00DC2D35"/>
    <w:rsid w:val="00E45A60"/>
    <w:rsid w:val="00E703C5"/>
    <w:rsid w:val="00F6411A"/>
    <w:rsid w:val="00F9490D"/>
    <w:rsid w:val="00FA0609"/>
    <w:rsid w:val="00FD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A4D1D66"/>
  <w15:docId w15:val="{048C59D4-6511-4D84-89BE-FFD3AFF98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50C0"/>
  </w:style>
  <w:style w:type="paragraph" w:styleId="1">
    <w:name w:val="heading 1"/>
    <w:basedOn w:val="a"/>
    <w:next w:val="a"/>
    <w:link w:val="10"/>
    <w:uiPriority w:val="99"/>
    <w:qFormat/>
    <w:rsid w:val="0059318D"/>
    <w:pPr>
      <w:widowControl w:val="0"/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Times New Roman CYR" w:hAnsi="Times New Roman CYR" w:cs="Times New Roman CYR"/>
      <w:b/>
      <w:bCs/>
      <w:color w:val="26282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0473"/>
    <w:pPr>
      <w:ind w:left="720"/>
      <w:contextualSpacing/>
    </w:pPr>
    <w:rPr>
      <w:rFonts w:eastAsiaTheme="minorHAnsi"/>
      <w:lang w:eastAsia="en-US"/>
    </w:rPr>
  </w:style>
  <w:style w:type="paragraph" w:styleId="a4">
    <w:name w:val="Normal (Web)"/>
    <w:basedOn w:val="a"/>
    <w:uiPriority w:val="99"/>
    <w:rsid w:val="00BF0473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5">
    <w:name w:val="Table Grid"/>
    <w:basedOn w:val="a1"/>
    <w:uiPriority w:val="59"/>
    <w:rsid w:val="00D44B3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9"/>
    <w:rsid w:val="0059318D"/>
    <w:rPr>
      <w:rFonts w:ascii="Times New Roman CYR" w:hAnsi="Times New Roman CYR" w:cs="Times New Roman CYR"/>
      <w:b/>
      <w:bCs/>
      <w:color w:val="26282F"/>
      <w:sz w:val="24"/>
      <w:szCs w:val="24"/>
    </w:rPr>
  </w:style>
  <w:style w:type="character" w:customStyle="1" w:styleId="a6">
    <w:name w:val="Цветовое выделение"/>
    <w:uiPriority w:val="99"/>
    <w:rsid w:val="0059318D"/>
    <w:rPr>
      <w:b/>
      <w:color w:val="26282F"/>
    </w:rPr>
  </w:style>
  <w:style w:type="character" w:customStyle="1" w:styleId="a7">
    <w:name w:val="Гипертекстовая ссылка"/>
    <w:basedOn w:val="a6"/>
    <w:uiPriority w:val="99"/>
    <w:rsid w:val="0059318D"/>
    <w:rPr>
      <w:rFonts w:cs="Times New Roman"/>
      <w:b w:val="0"/>
      <w:color w:val="106BBE"/>
    </w:rPr>
  </w:style>
  <w:style w:type="paragraph" w:customStyle="1" w:styleId="a8">
    <w:name w:val="Нормальный (таблица)"/>
    <w:basedOn w:val="a"/>
    <w:next w:val="a"/>
    <w:uiPriority w:val="99"/>
    <w:rsid w:val="0059318D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hAnsi="Times New Roman CYR" w:cs="Times New Roman CYR"/>
      <w:sz w:val="24"/>
      <w:szCs w:val="24"/>
    </w:rPr>
  </w:style>
  <w:style w:type="paragraph" w:customStyle="1" w:styleId="a9">
    <w:name w:val="Прижатый влево"/>
    <w:basedOn w:val="a"/>
    <w:next w:val="a"/>
    <w:uiPriority w:val="99"/>
    <w:rsid w:val="0059318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CYR" w:hAnsi="Times New Roman CYR" w:cs="Times New Roman CYR"/>
      <w:sz w:val="24"/>
      <w:szCs w:val="24"/>
    </w:rPr>
  </w:style>
  <w:style w:type="paragraph" w:styleId="aa">
    <w:name w:val="Body Text"/>
    <w:basedOn w:val="a"/>
    <w:link w:val="ab"/>
    <w:qFormat/>
    <w:rsid w:val="00245D0F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b">
    <w:name w:val="Основной текст Знак"/>
    <w:basedOn w:val="a0"/>
    <w:link w:val="aa"/>
    <w:rsid w:val="00245D0F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a"/>
    <w:next w:val="aa"/>
    <w:qFormat/>
    <w:rsid w:val="00245D0F"/>
  </w:style>
  <w:style w:type="paragraph" w:customStyle="1" w:styleId="Compact">
    <w:name w:val="Compact"/>
    <w:basedOn w:val="aa"/>
    <w:qFormat/>
    <w:rsid w:val="00245D0F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31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FA65A-93A0-4162-A36E-759C6B46C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18</Words>
  <Characters>8658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докия</dc:creator>
  <cp:lastModifiedBy>79142</cp:lastModifiedBy>
  <cp:revision>2</cp:revision>
  <cp:lastPrinted>2020-09-07T03:17:00Z</cp:lastPrinted>
  <dcterms:created xsi:type="dcterms:W3CDTF">2020-09-07T05:15:00Z</dcterms:created>
  <dcterms:modified xsi:type="dcterms:W3CDTF">2020-09-07T05:15:00Z</dcterms:modified>
</cp:coreProperties>
</file>